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B4B4" w14:textId="5297DCB8" w:rsidR="00205C6D" w:rsidRPr="00B5463D" w:rsidRDefault="00B5463D">
      <w:pPr>
        <w:rPr>
          <w:b/>
          <w:bCs/>
          <w:sz w:val="28"/>
          <w:szCs w:val="28"/>
        </w:rPr>
      </w:pPr>
      <w:r w:rsidRPr="00B5463D">
        <w:rPr>
          <w:b/>
          <w:bCs/>
          <w:sz w:val="28"/>
          <w:szCs w:val="28"/>
        </w:rPr>
        <w:t xml:space="preserve">Full </w:t>
      </w:r>
      <w:r>
        <w:rPr>
          <w:b/>
          <w:bCs/>
          <w:sz w:val="28"/>
          <w:szCs w:val="28"/>
        </w:rPr>
        <w:t>Governor</w:t>
      </w:r>
      <w:r w:rsidRPr="00B5463D">
        <w:rPr>
          <w:b/>
          <w:bCs/>
          <w:sz w:val="28"/>
          <w:szCs w:val="28"/>
        </w:rPr>
        <w:t xml:space="preserve"> Body Meetings</w:t>
      </w:r>
    </w:p>
    <w:p w14:paraId="3EC7843D" w14:textId="77777777" w:rsidR="00430408" w:rsidRDefault="00430408">
      <w:pPr>
        <w:rPr>
          <w:b/>
          <w:bCs/>
          <w:sz w:val="28"/>
          <w:szCs w:val="28"/>
        </w:rPr>
      </w:pPr>
      <w:r w:rsidRPr="00430408">
        <w:rPr>
          <w:b/>
          <w:bCs/>
          <w:noProof/>
          <w:sz w:val="28"/>
          <w:szCs w:val="28"/>
        </w:rPr>
        <w:drawing>
          <wp:inline distT="0" distB="0" distL="0" distR="0" wp14:anchorId="2A1259D3" wp14:editId="21CBA6EA">
            <wp:extent cx="5731510" cy="3157855"/>
            <wp:effectExtent l="0" t="0" r="2540" b="4445"/>
            <wp:docPr id="1190525975" name="Picture 1" descr="A table with a list of tas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525975" name="Picture 1" descr="A table with a list of task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9641" w14:textId="73FCA80A" w:rsidR="006353F3" w:rsidRDefault="00205C6D">
      <w:r w:rsidRPr="009216DC">
        <w:rPr>
          <w:b/>
          <w:bCs/>
          <w:sz w:val="28"/>
          <w:szCs w:val="28"/>
        </w:rPr>
        <w:t>Resources Committee</w:t>
      </w:r>
      <w:r w:rsidRPr="00205C6D">
        <w:rPr>
          <w:noProof/>
        </w:rPr>
        <w:drawing>
          <wp:inline distT="0" distB="0" distL="0" distR="0" wp14:anchorId="12C7CD33" wp14:editId="5BE09B12">
            <wp:extent cx="5731510" cy="1895475"/>
            <wp:effectExtent l="0" t="0" r="2540" b="9525"/>
            <wp:docPr id="2090945116" name="Picture 1" descr="A table with text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945116" name="Picture 1" descr="A table with text and symbols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F6B8F" w14:textId="490D1082" w:rsidR="00930AB1" w:rsidRPr="009216DC" w:rsidRDefault="009216DC">
      <w:pPr>
        <w:rPr>
          <w:b/>
          <w:bCs/>
          <w:sz w:val="28"/>
          <w:szCs w:val="28"/>
        </w:rPr>
      </w:pPr>
      <w:r w:rsidRPr="009216DC">
        <w:rPr>
          <w:b/>
          <w:bCs/>
          <w:sz w:val="28"/>
          <w:szCs w:val="28"/>
        </w:rPr>
        <w:t>Children, Families and Community Committee</w:t>
      </w:r>
    </w:p>
    <w:p w14:paraId="479DA9B6" w14:textId="77777777" w:rsidR="00B5463D" w:rsidRDefault="009216DC">
      <w:r w:rsidRPr="009216DC">
        <w:rPr>
          <w:noProof/>
        </w:rPr>
        <w:drawing>
          <wp:inline distT="0" distB="0" distL="0" distR="0" wp14:anchorId="161F81FA" wp14:editId="75855A00">
            <wp:extent cx="5731510" cy="1940560"/>
            <wp:effectExtent l="0" t="0" r="2540" b="2540"/>
            <wp:docPr id="1136952767" name="Picture 1" descr="A table with text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952767" name="Picture 1" descr="A table with text and letter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FA26" w14:textId="77777777" w:rsidR="00B5463D" w:rsidRDefault="00B5463D"/>
    <w:p w14:paraId="4FCF082D" w14:textId="01556BF3" w:rsidR="00930AB1" w:rsidRDefault="00B5463D">
      <w:r w:rsidRPr="00B5463D">
        <w:rPr>
          <w:b/>
          <w:bCs/>
          <w:sz w:val="28"/>
          <w:szCs w:val="28"/>
        </w:rPr>
        <w:lastRenderedPageBreak/>
        <w:t>Curriculum and Attainment Committee</w:t>
      </w:r>
      <w:r w:rsidRPr="00B5463D">
        <w:rPr>
          <w:noProof/>
        </w:rPr>
        <w:drawing>
          <wp:inline distT="0" distB="0" distL="0" distR="0" wp14:anchorId="42AE0ED0" wp14:editId="2A7B1A0E">
            <wp:extent cx="5611008" cy="2114845"/>
            <wp:effectExtent l="0" t="0" r="8890" b="0"/>
            <wp:docPr id="720388369" name="Picture 1" descr="A table with text and check mark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388369" name="Picture 1" descr="A table with text and check mark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0A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zAxMLUwtDQ0MzRQ0lEKTi0uzszPAykwqgUACWcQaywAAAA="/>
  </w:docVars>
  <w:rsids>
    <w:rsidRoot w:val="00930AB1"/>
    <w:rsid w:val="00205C6D"/>
    <w:rsid w:val="00206B89"/>
    <w:rsid w:val="00316879"/>
    <w:rsid w:val="00430408"/>
    <w:rsid w:val="006353F3"/>
    <w:rsid w:val="00764C67"/>
    <w:rsid w:val="009216DC"/>
    <w:rsid w:val="00930AB1"/>
    <w:rsid w:val="00B5463D"/>
    <w:rsid w:val="00E64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B8E031"/>
  <w15:chartTrackingRefBased/>
  <w15:docId w15:val="{753D12AD-DF27-413C-9699-9ACF16AFD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1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</Words>
  <Characters>112</Characters>
  <Application>Microsoft Office Word</Application>
  <DocSecurity>0</DocSecurity>
  <Lines>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K Anthony</dc:creator>
  <cp:keywords/>
  <dc:description/>
  <cp:lastModifiedBy>Mrs K Anthony</cp:lastModifiedBy>
  <cp:revision>3</cp:revision>
  <dcterms:created xsi:type="dcterms:W3CDTF">2023-10-06T10:17:00Z</dcterms:created>
  <dcterms:modified xsi:type="dcterms:W3CDTF">2023-10-06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107018-83a8-4cd5-a17f-ad120f3559c0</vt:lpwstr>
  </property>
</Properties>
</file>